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volume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[0.31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[-0.57, -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[-1.13, -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4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8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intens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[0.25, 1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 [-0.66, -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 [-1.10, -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[-0.6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2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4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Physical activity by sleep duration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04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[0.69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Physical activity by sleep efficienc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0.04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[0.70, 0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Physical activity by sleep onset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13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 [0.73, 0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Physical activity by sleep regular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0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7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[0.70, 0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03:32:10Z</dcterms:created>
  <dcterms:modified xsi:type="dcterms:W3CDTF">2023-03-15T03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